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4d6956edf1c20e636fe69d6f21de309e7fba32"/>
      <w:r>
        <w:t xml:space="preserve">Unit 3 Lesson 14: Proving the Pythagorean Theorem</w:t>
      </w:r>
      <w:bookmarkEnd w:id="20"/>
    </w:p>
    <w:p>
      <w:pPr>
        <w:pStyle w:val="Heading3"/>
      </w:pPr>
      <w:bookmarkStart w:id="21" w:name="X1f7c258caf55df3bab24a055e2d603402519668"/>
      <w:r>
        <w:t xml:space="preserve">1 Notice and Wonder: Variable Vers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971800" cy="2194560"/>
            <wp:effectExtent b="0" l="0" r="0" t="0"/>
            <wp:docPr descr="Triangle with sides a, b, and c. Right angle between a and b. Segment h drawn from vertex between a and b and meets c at a right angle. H splits c into 2 lengths labeled x and y. X is adjacent to a." title="" id="1" name="Picture"/>
            <a:graphic>
              <a:graphicData uri="http://schemas.openxmlformats.org/drawingml/2006/picture">
                <pic:pic>
                  <pic:nvPicPr>
                    <pic:cNvPr descr="/app/tmp/embedder-1647555560.36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4" w:name="prove-pythagoras-right"/>
      <w:r>
        <w:t xml:space="preserve">2 Prove Pythagoras Right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drawing>
          <wp:inline>
            <wp:extent cx="2971800" cy="1828800"/>
            <wp:effectExtent b="0" l="0" r="0" t="0"/>
            <wp:docPr descr="Triangle with sides a, b, and c. Right angle between a and b. Segment h drawn from vertex between a and b and meets c at a right angle. H splits c into 2 lengths labeled x and y. X is adjacent to a." title="" id="1" name="Picture"/>
            <a:graphic>
              <a:graphicData uri="http://schemas.openxmlformats.org/drawingml/2006/picture">
                <pic:pic>
                  <pic:nvPicPr>
                    <pic:cNvPr descr="/app/tmp/embedder-1647555562.5842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na is playing with the equivalent ratios she wrote in the warm-up. She rewrite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a</m:t>
            </m:r>
          </m:den>
        </m:f>
        <m:r>
          <m:rPr>
            <m:nor/>
            <m:sty m:val="p"/>
          </m:rPr>
          <m:t> as 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x</m:t>
        </m:r>
        <m:r>
          <m:t>c</m:t>
        </m:r>
      </m:oMath>
      <w:r>
        <w:t xml:space="preserve">. Diego notices and comments, “I go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y</m:t>
        </m:r>
        <m:r>
          <m:t>c</m:t>
        </m:r>
      </m:oMath>
      <w:r>
        <w:t xml:space="preserve">. The 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ind me of the Pythagorean Theorem.” Elena says, “The Pythagorean Theorem say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I bet we could figure out how to show that.”</w:t>
      </w:r>
    </w:p>
    <w:p>
      <w:pPr>
        <w:numPr>
          <w:ilvl w:val="0"/>
          <w:numId w:val="1001"/>
        </w:numPr>
      </w:pPr>
      <w:r>
        <w:t xml:space="preserve">How did Elena get fro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a</m:t>
            </m:r>
          </m:den>
        </m:f>
        <m:r>
          <m:rPr>
            <m:nor/>
            <m:sty m:val="p"/>
          </m:rPr>
          <m:t> to 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x</m:t>
        </m:r>
        <m:r>
          <m:t>c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equivalent ratios of side lengths did Diego use to ge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y</m:t>
        </m:r>
        <m:r>
          <m:t>c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Prov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a right triangle with legs leng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hypotenuse length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3"/>
      </w:pPr>
      <w:bookmarkStart w:id="27" w:name="an-alternate-approach"/>
      <w:r>
        <w:t xml:space="preserve">3 An Alternate Approach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2971800" cy="1280160"/>
            <wp:effectExtent b="0" l="0" r="0" t="0"/>
            <wp:docPr descr="Diagram of 2 congruent squares." title="" id="1" name="Picture"/>
            <a:graphic>
              <a:graphicData uri="http://schemas.openxmlformats.org/drawingml/2006/picture">
                <pic:pic>
                  <pic:nvPicPr>
                    <pic:cNvPr descr="/app/tmp/embedder-1647555564.4812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Pythagoras proved his theorem he used the 2 images shown here. Can you figure out how he used these diagrams to prov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a right triangle with hypotenuse length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Heading4"/>
      </w:pPr>
      <w:bookmarkStart w:id="30" w:name="images-for-activity-synthesis"/>
      <w:r>
        <w:t xml:space="preserve">Images for Activity Synthesis</w:t>
      </w:r>
      <w:bookmarkEnd w:id="30"/>
    </w:p>
    <w:p>
      <w:pPr>
        <w:pStyle w:val="FirstParagraph"/>
      </w:pPr>
    </w:p>
    <w:p>
      <w:pPr>
        <w:pStyle w:val="BodyTex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1485900" cy="914400"/>
            <wp:effectExtent b="0" l="0" r="0" t="0"/>
            <wp:docPr descr="Right triangle. Sides labeled a, b, and c. Right angle between sides a and c." title="" id="1" name="Picture"/>
            <a:graphic>
              <a:graphicData uri="http://schemas.openxmlformats.org/drawingml/2006/picture">
                <pic:pic>
                  <pic:nvPicPr>
                    <pic:cNvPr descr="/app/tmp/embedder-1647555567.3104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2:19:28Z</dcterms:created>
  <dcterms:modified xsi:type="dcterms:W3CDTF">2022-03-17T22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eJqMIb3wayqphlTLAFQGJ6nmBfaZMkyfv0iGQzKvCPvTp3w7kV4l+CoL54FL3Q3S11NLzpbc6MxjmWLL1DK1A==</vt:lpwstr>
  </property>
</Properties>
</file>